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39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ormation provided by pharmaceutical companies leafl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7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ormation from prescrib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 (8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ormation from dispens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5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ormation from nur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 (1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ormation given by a colleag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 (100%)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23T13:38:02Z</dcterms:created>
  <dcterms:modified xsi:type="dcterms:W3CDTF">2025-02-23T13:3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